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ata</w:t>
      </w:r>
      <w:r>
        <w:t xml:space="preserve"> </w:t>
      </w:r>
      <w:r>
        <w:t xml:space="preserve">Scientist</w:t>
      </w:r>
      <w:r>
        <w:t xml:space="preserve"> </w:t>
      </w:r>
      <w:r>
        <w:t xml:space="preserve">Program</w:t>
      </w:r>
      <w:r>
        <w:t xml:space="preserve"> </w:t>
      </w:r>
      <w:r>
        <w:t xml:space="preserve">in</w:t>
      </w:r>
      <w:r>
        <w:t xml:space="preserve"> </w:t>
      </w:r>
      <w:r>
        <w:t xml:space="preserve">Egypt</w:t>
      </w:r>
      <w:r>
        <w:t xml:space="preserve"> </w:t>
      </w:r>
      <w:r>
        <w:t xml:space="preserve">Cairo</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airo, Egypt</w:t>
      </w:r>
      <w:r>
        <w:br/>
      </w:r>
      <w:r>
        <w:t xml:space="preserve">[Email Address]</w:t>
      </w:r>
      <w:r>
        <w:br/>
      </w:r>
      <w:r>
        <w:t xml:space="preserve">[Phone Number]</w:t>
      </w:r>
      <w:r>
        <w:br/>
      </w:r>
      <w:r>
        <w:t xml:space="preserve">[Date]</w:t>
      </w:r>
    </w:p>
    <w:p>
      <w:pPr>
        <w:pStyle w:val="BodyText"/>
      </w:pPr>
      <w:r>
        <w:t xml:space="preserve">Scholarship Committee</w:t>
      </w:r>
      <w:r>
        <w:br/>
      </w:r>
      <w:r>
        <w:t xml:space="preserve">[Scholarship Provider Name]</w:t>
      </w:r>
      <w:r>
        <w:br/>
      </w:r>
      <w:r>
        <w:t xml:space="preserve">Cairo, Egypt</w:t>
      </w:r>
    </w:p>
    <w:bookmarkStart w:id="20" w:name="X1ab9b1b24a2fffeef9ab707e88454e1cb996c06"/>
    <w:p>
      <w:pPr>
        <w:pStyle w:val="Heading2"/>
      </w:pPr>
      <w:r>
        <w:t xml:space="preserve">Subject: Application for Scholarship to Pursue Advanced Training in Data Science at Cairo-based Institution</w:t>
      </w:r>
    </w:p>
    <w:p>
      <w:pPr>
        <w:pStyle w:val="FirstParagraph"/>
      </w:pPr>
      <w:r>
        <w:t xml:space="preserve">To the Esteemed Members of the Scholarship Committee,</w:t>
      </w:r>
    </w:p>
    <w:p>
      <w:pPr>
        <w:pStyle w:val="BodyText"/>
      </w:pPr>
      <w:r>
        <w:t xml:space="preserve">It is with profound enthusiasm and unwavering commitment to Egypt's technological advancement that I submit this</w:t>
      </w:r>
      <w:r>
        <w:t xml:space="preserve"> </w:t>
      </w:r>
      <w:r>
        <w:rPr>
          <w:bCs/>
          <w:b/>
        </w:rPr>
        <w:t xml:space="preserve">Scholarship Application Letter</w:t>
      </w:r>
      <w:r>
        <w:t xml:space="preserve"> </w:t>
      </w:r>
      <w:r>
        <w:t xml:space="preserve">for the prestigious [Scholarship Name] program. As a dedicated aspiring professional deeply invested in Egypt's digital transformation journey, I am applying to pursue specialized training in Data Science at a leading institution in</w:t>
      </w:r>
      <w:r>
        <w:t xml:space="preserve"> </w:t>
      </w:r>
      <w:r>
        <w:rPr>
          <w:bCs/>
          <w:b/>
        </w:rPr>
        <w:t xml:space="preserve">Egypt Cairo</w:t>
      </w:r>
      <w:r>
        <w:t xml:space="preserve">, with the clear objective of becoming an impactful</w:t>
      </w:r>
      <w:r>
        <w:t xml:space="preserve"> </w:t>
      </w:r>
      <w:r>
        <w:rPr>
          <w:bCs/>
          <w:b/>
        </w:rPr>
        <w:t xml:space="preserve">Data Scientist</w:t>
      </w:r>
      <w:r>
        <w:t xml:space="preserve"> </w:t>
      </w:r>
      <w:r>
        <w:t xml:space="preserve">who contributes meaningfully to our nation's development goals.</w:t>
      </w:r>
    </w:p>
    <w:p>
      <w:pPr>
        <w:pStyle w:val="BodyText"/>
      </w:pPr>
      <w:r>
        <w:t xml:space="preserve">My academic foundation began with a Bachelor of Science in Computer Science from Cairo University, where I graduated with honors (GPA: 3.8/4.0). During my studies, I developed a strong analytical framework through courses in machine learning, statistical modeling, and big data processing. My final-year project – "Predictive Analysis for Agricultural Yield Optimization in Upper Egypt Using Satellite Imagery" – earned recognition from the Egyptian Ministry of Agriculture and demonstrated how data-driven solutions could address critical national challenges. This experience crystallized my passion for applying Data Science to solve real-world problems specific to</w:t>
      </w:r>
      <w:r>
        <w:t xml:space="preserve"> </w:t>
      </w:r>
      <w:r>
        <w:rPr>
          <w:bCs/>
          <w:b/>
        </w:rPr>
        <w:t xml:space="preserve">Egypt Cairo</w:t>
      </w:r>
      <w:r>
        <w:t xml:space="preserve">'s socio-economic landscape.</w:t>
      </w:r>
    </w:p>
    <w:p>
      <w:pPr>
        <w:pStyle w:val="BodyText"/>
      </w:pPr>
      <w:r>
        <w:t xml:space="preserve">Following graduation, I joined Egypt's rapidly growing tech ecosystem as a Junior Data Analyst at [Local Tech Company Name], where I contributed to projects including predictive maintenance systems for Cairo Metro infrastructure and customer analytics for Egypt's largest e-commerce platform. In this role, I processed over 500 million data points monthly, developing Python and SQL expertise while implementing clustering algorithms that improved operational efficiency by 22%. However, I recognized that to scale my impact beyond tactical analysis into strategic decision-making – particularly within</w:t>
      </w:r>
      <w:r>
        <w:t xml:space="preserve"> </w:t>
      </w:r>
      <w:r>
        <w:rPr>
          <w:bCs/>
          <w:b/>
        </w:rPr>
        <w:t xml:space="preserve">Egypt Cairo</w:t>
      </w:r>
      <w:r>
        <w:t xml:space="preserve">'s unique context – I require advanced training in deep learning, ethical AI governance, and industry-specific data architectures not fully covered in my current experience.</w:t>
      </w:r>
    </w:p>
    <w:p>
      <w:pPr>
        <w:pStyle w:val="BodyText"/>
      </w:pPr>
      <w:r>
        <w:t xml:space="preserve">My vision for becoming a transformative</w:t>
      </w:r>
      <w:r>
        <w:t xml:space="preserve"> </w:t>
      </w:r>
      <w:r>
        <w:rPr>
          <w:bCs/>
          <w:b/>
        </w:rPr>
        <w:t xml:space="preserve">Data Scientist</w:t>
      </w:r>
      <w:r>
        <w:t xml:space="preserve"> </w:t>
      </w:r>
      <w:r>
        <w:t xml:space="preserve">extends beyond technical proficiency. I have observed that Egypt's National Strategy for Artificial Intelligence (2031) prioritizes sectors like healthcare, agriculture, and smart cities – all areas where Cairo serves as the primary innovation hub. For instance, Cairo's traffic congestion costs the economy $15 billion annually (World Bank 2023), yet data scientists here rarely possess specialized training in urban mobility analytics. My proposed study at [University Name] in</w:t>
      </w:r>
      <w:r>
        <w:t xml:space="preserve"> </w:t>
      </w:r>
      <w:r>
        <w:rPr>
          <w:bCs/>
          <w:b/>
        </w:rPr>
        <w:t xml:space="preserve">Egypt Cairo</w:t>
      </w:r>
      <w:r>
        <w:t xml:space="preserve"> </w:t>
      </w:r>
      <w:r>
        <w:t xml:space="preserve">directly addresses this gap through their "Urban Data Science for Smart Cities" specialization, which includes partnerships with Cairo Governorate's Smart City Initiative and the Egyptian Ministry of Transportation. This program uniquely positions me to develop solutions like predictive traffic management systems using real-time sensor data from Cairo's streets – a project I've already begun preliminary research on.</w:t>
      </w:r>
    </w:p>
    <w:p>
      <w:pPr>
        <w:pStyle w:val="BodyText"/>
      </w:pPr>
      <w:r>
        <w:t xml:space="preserve">The financial barrier to accessing this advanced training represents my primary obstacle. While I have secured part-time employment in the tech sector, the tuition for [University Name]'s 12-month program exceeds EGP 450,000 – an amount far beyond my current capacity. This scholarship would not only alleviate financial pressure but also enable me to fully immerse in the program without compromising my family's stability (my parents are retired government employees dependent on my income). More importantly, it would validate Egypt's investment in homegrown talent at a critical juncture where our country needs locally trained Data Scientists who understand both global best practices and Cairo-specific challenges like informal sector data collection or seasonal urban population fluctuations.</w:t>
      </w:r>
    </w:p>
    <w:p>
      <w:pPr>
        <w:pStyle w:val="BodyText"/>
      </w:pPr>
      <w:r>
        <w:t xml:space="preserve">I am particularly drawn to this scholarship's focus on "Developing Local Tech Talent for National Priorities" as it aligns precisely with my career trajectory. Upon completion of the program, I plan to establish a Cairo-based Data Science consultancy focused on public-sector solutions. My first project will collaborate with the Cairo Water Authority to optimize water distribution networks using predictive analytics – an initiative already endorsed by their Director General after my pilot proposal. I also intend to mentor university students through partnerships with Ain Shams University and Helwan University, creating a pipeline for future</w:t>
      </w:r>
      <w:r>
        <w:t xml:space="preserve"> </w:t>
      </w:r>
      <w:r>
        <w:rPr>
          <w:bCs/>
          <w:b/>
        </w:rPr>
        <w:t xml:space="preserve">Data Scientist</w:t>
      </w:r>
      <w:r>
        <w:t xml:space="preserve"> </w:t>
      </w:r>
      <w:r>
        <w:t xml:space="preserve">talent in</w:t>
      </w:r>
      <w:r>
        <w:t xml:space="preserve"> </w:t>
      </w:r>
      <w:r>
        <w:rPr>
          <w:bCs/>
          <w:b/>
        </w:rPr>
        <w:t xml:space="preserve">Egypt Cairo</w:t>
      </w:r>
      <w:r>
        <w:t xml:space="preserve">.</w:t>
      </w:r>
    </w:p>
    <w:p>
      <w:pPr>
        <w:pStyle w:val="BodyText"/>
      </w:pPr>
      <w:r>
        <w:t xml:space="preserve">My commitment to Egypt's technological sovereignty is further demonstrated by my volunteer work with the Egyptian Data Science Community (EDSC), where I co-organized two national workshops on ethical AI for public officials in 2023. These sessions, attended by over 200 government representatives including several ministry-level officers, highlighted the acute need for locally relevant Data Science expertise. I witnessed firsthand how foreign-trained professionals often struggle with contextual nuances – a gap my</w:t>
      </w:r>
      <w:r>
        <w:t xml:space="preserve"> </w:t>
      </w:r>
      <w:r>
        <w:rPr>
          <w:bCs/>
          <w:b/>
        </w:rPr>
        <w:t xml:space="preserve">Scholarship Application Letter</w:t>
      </w:r>
      <w:r>
        <w:t xml:space="preserve"> </w:t>
      </w:r>
      <w:r>
        <w:t xml:space="preserve">seeks to bridge through this Cairo-based program.</w:t>
      </w:r>
    </w:p>
    <w:p>
      <w:pPr>
        <w:pStyle w:val="BodyText"/>
      </w:pPr>
      <w:r>
        <w:t xml:space="preserve">Cairo's emergence as Africa's third-largest tech hub (TechCabal 2024) makes this moment crucial. With the government allocating $1.2 billion for AI infrastructure in 2024, there is unprecedented opportunity to deploy data-driven solutions across healthcare, education, and environmental management. As a candidate who has already contributed to Cairo's tech ecosystem while maintaining deep roots in our community (I grew up in Nasr City and speak fluent Egyptian Arabic alongside English), I offer the cultural fluency essential for sustainable implementation of AI systems here. My technical skills are complemented by an understanding of local stakeholder dynamics – from government bureaucracy to informal market economies – that foreign experts often lack.</w:t>
      </w:r>
    </w:p>
    <w:p>
      <w:pPr>
        <w:pStyle w:val="BodyText"/>
      </w:pPr>
      <w:r>
        <w:t xml:space="preserve">I respectfully request the opportunity to join this transformative program and contribute my passion, skills, and unwavering commitment to Egypt's development as a Data Scientist. This scholarship represents more than financial aid; it is an investment in Egypt's technological future that will yield measurable returns for Cairo's 10 million residents and beyond. I have attached my academic transcripts, project portfolio demonstrating Cairo-specific data solutions, and letters of recommendation from [University Professor] and [Industry Manager].</w:t>
      </w:r>
    </w:p>
    <w:p>
      <w:pPr>
        <w:pStyle w:val="BodyText"/>
      </w:pPr>
      <w:r>
        <w:t xml:space="preserve">Thank you for considering my</w:t>
      </w:r>
      <w:r>
        <w:t xml:space="preserve"> </w:t>
      </w:r>
      <w:r>
        <w:rPr>
          <w:bCs/>
          <w:b/>
        </w:rPr>
        <w:t xml:space="preserve">Scholarship Application Letter</w:t>
      </w:r>
      <w:r>
        <w:t xml:space="preserve">. I am eager to discuss how my vision aligns with your mission to empower Egyptian innovators. Please find me at [Email] or [Phone Number], available for an interview at your earliest convenienc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ata Scientist Program in Egypt Cairo</dc:title>
  <dc:creator/>
  <dc:language>en</dc:language>
  <cp:keywords/>
  <dcterms:created xsi:type="dcterms:W3CDTF">2026-07-19T12:28:29Z</dcterms:created>
  <dcterms:modified xsi:type="dcterms:W3CDTF">2026-07-19T12:28:29Z</dcterms:modified>
</cp:coreProperties>
</file>

<file path=docProps/custom.xml><?xml version="1.0" encoding="utf-8"?>
<Properties xmlns="http://schemas.openxmlformats.org/officeDocument/2006/custom-properties" xmlns:vt="http://schemas.openxmlformats.org/officeDocument/2006/docPropsVTypes"/>
</file>